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FBF0F2" w14:textId="1D4BA27E" w:rsidR="003920D0" w:rsidRDefault="00717745" w:rsidP="00FD7547">
      <w:pPr>
        <w:pStyle w:val="Title"/>
      </w:pPr>
      <w:r>
        <w:t>Save That Clip – User Testing</w:t>
      </w:r>
    </w:p>
    <w:p w14:paraId="78942295" w14:textId="77777777" w:rsidR="00FD7547" w:rsidRDefault="00FD7547" w:rsidP="00FD7547"/>
    <w:p w14:paraId="1A8B1EC1" w14:textId="1D4241C2" w:rsidR="00FD7547" w:rsidRDefault="00CC579F" w:rsidP="00CC579F">
      <w:pPr>
        <w:pStyle w:val="Heading1"/>
      </w:pPr>
      <w:r w:rsidRPr="00CC579F">
        <w:t>Devansh Dave</w:t>
      </w:r>
      <w:r>
        <w:t>’s Response</w:t>
      </w:r>
    </w:p>
    <w:p w14:paraId="6675E39A" w14:textId="77777777" w:rsidR="00CC579F" w:rsidRDefault="00CC579F" w:rsidP="00CC579F">
      <w:r>
        <w:t>Website questions:</w:t>
      </w:r>
    </w:p>
    <w:p w14:paraId="53A970D9" w14:textId="77777777" w:rsidR="00CC579F" w:rsidRDefault="00CC579F" w:rsidP="00CC579F">
      <w:r>
        <w:t>1. What is the Chrome extension for?</w:t>
      </w:r>
    </w:p>
    <w:p w14:paraId="265B0FDF" w14:textId="77777777" w:rsidR="00CC579F" w:rsidRDefault="00CC579F" w:rsidP="00CC579F">
      <w:r>
        <w:t>Ans: The extension, named "Save that Clip," allows us to bookmark certain parts in Netflix shows. We may name the bookmark, record the precise timestamp of a scene, and then go back to that point in the Netflix program with just a single click. If we want to quickly rewatch or share key moments without having to go through the entire program by hand, this tool will become quite helpful.</w:t>
      </w:r>
    </w:p>
    <w:p w14:paraId="0E7CAC17" w14:textId="77777777" w:rsidR="00CC579F" w:rsidRDefault="00CC579F" w:rsidP="00CC579F"/>
    <w:p w14:paraId="5FE2AC2B" w14:textId="77777777" w:rsidR="00CC579F" w:rsidRDefault="00CC579F" w:rsidP="00CC579F">
      <w:r>
        <w:t>2. What is the advantage of using this Chrome extension over normal bookmarks in Google Chrome?</w:t>
      </w:r>
    </w:p>
    <w:p w14:paraId="15F3E835" w14:textId="77777777" w:rsidR="00CC579F" w:rsidRDefault="00CC579F" w:rsidP="00CC579F">
      <w:r>
        <w:t>Ans: Unlike Chrome bookmarks which save a webpage’s URL without any context, the extension saves the precise timestamp within the episode. It also organizes bookmarks by Netflix series and includes a built-in search feature to quickly locate scenes by name of the series. This means that I don’t have to waste time searching for the right moment in an episode, we can directly jump to our saved scene.</w:t>
      </w:r>
    </w:p>
    <w:p w14:paraId="491FF306" w14:textId="77777777" w:rsidR="00CC579F" w:rsidRDefault="00CC579F" w:rsidP="00CC579F">
      <w:r>
        <w:t xml:space="preserve">Chrome extension questions: </w:t>
      </w:r>
    </w:p>
    <w:p w14:paraId="69BB08BD" w14:textId="77777777" w:rsidR="00CC579F" w:rsidRDefault="00CC579F" w:rsidP="00CC579F">
      <w:r>
        <w:t>1. What is the Chrome extension for?</w:t>
      </w:r>
    </w:p>
    <w:p w14:paraId="474B3983" w14:textId="77777777" w:rsidR="00CC579F" w:rsidRDefault="00CC579F" w:rsidP="00CC579F">
      <w:r>
        <w:t>Ans: The extension, named "Save that Clip," allows us to bookmark certain parts in Netflix shows. We may name the bookmark, record the precise timestamp of a scene, and then go back to that point in the Netflix program with just a single click. If we want to quickly rewatch or share key moments without having to go through the entire program by hand, this tool will become quite helpful.</w:t>
      </w:r>
    </w:p>
    <w:p w14:paraId="2BEA4449" w14:textId="77777777" w:rsidR="00CC579F" w:rsidRDefault="00CC579F" w:rsidP="00CC579F"/>
    <w:p w14:paraId="554A7B5C" w14:textId="77777777" w:rsidR="00CC579F" w:rsidRDefault="00CC579F" w:rsidP="00CC579F">
      <w:r>
        <w:t>2. What is the advantage of using this Chrome extension over normal bookmarks in Google Chrome?</w:t>
      </w:r>
    </w:p>
    <w:p w14:paraId="256B6645" w14:textId="77777777" w:rsidR="00CC579F" w:rsidRDefault="00CC579F" w:rsidP="00CC579F">
      <w:r>
        <w:lastRenderedPageBreak/>
        <w:t>Ans: Unlike Chrome bookmarks which save a webpage’s URL without any context, the extension saves the precise timestamp within the episode. It also organizes bookmarks by Netflix series and includes a built-in search feature to quickly locate scenes by name of the series. This means that I don’t have to waste time searching for the right moment in an episode, we can directly jump to our saved scene.</w:t>
      </w:r>
    </w:p>
    <w:p w14:paraId="243F237C" w14:textId="77777777" w:rsidR="00CC579F" w:rsidRDefault="00CC579F" w:rsidP="00CC579F"/>
    <w:p w14:paraId="25410B4A" w14:textId="77777777" w:rsidR="00CC579F" w:rsidRDefault="00CC579F" w:rsidP="00CC579F">
      <w:r>
        <w:t>3. Try creating at least two bookmarks. Did you find anything confusing about the process of creating bookmarks?</w:t>
      </w:r>
    </w:p>
    <w:p w14:paraId="4B5AD50C" w14:textId="77777777" w:rsidR="00CC579F" w:rsidRDefault="00CC579F" w:rsidP="00CC579F">
      <w:r>
        <w:t xml:space="preserve">Ans: I tried creating two bookmarks—one for an exciting action scene from Kalki 2898AD and another for a dramatic moment from episode 5 of season 1 of Dark(TV Show). I found it extremely easy to download and use the extension, and I had no problem creating bookmarks. The process was very straightforward: simply click the </w:t>
      </w:r>
      <w:proofErr w:type="gramStart"/>
      <w:r>
        <w:t>add</w:t>
      </w:r>
      <w:proofErr w:type="gramEnd"/>
      <w:r>
        <w:t xml:space="preserve"> bookmark button while watching a Netflix episode/movie, enter a name for the scene, and it gets saved into a neatly organized list. There were no confusing steps at all.</w:t>
      </w:r>
    </w:p>
    <w:p w14:paraId="76AC0BEA" w14:textId="77777777" w:rsidR="00CC579F" w:rsidRDefault="00CC579F" w:rsidP="00CC579F"/>
    <w:p w14:paraId="4152190D" w14:textId="77777777" w:rsidR="00CC579F" w:rsidRDefault="00CC579F" w:rsidP="00CC579F">
      <w:r>
        <w:t>4.Try out the following features. List the steps required to use each feature. Identify anything confusing about using these features.</w:t>
      </w:r>
    </w:p>
    <w:p w14:paraId="0597EA1B" w14:textId="77777777" w:rsidR="00CC579F" w:rsidRDefault="00CC579F" w:rsidP="00CC579F"/>
    <w:p w14:paraId="2FFCD43E" w14:textId="77777777" w:rsidR="00CC579F" w:rsidRDefault="00CC579F" w:rsidP="00CC579F">
      <w:r>
        <w:t>●</w:t>
      </w:r>
      <w:r>
        <w:tab/>
        <w:t>Opening a bookmark : Opening a Netflix bookmark was effortless. I simply Clicked on the “Save that Clip” Chrome extension icon to bring up the interface then selected the desired show or movie from my list, then clicked on the specific scene bookmark. Three clicks, and I was watching.</w:t>
      </w:r>
    </w:p>
    <w:p w14:paraId="11671E7A" w14:textId="77777777" w:rsidR="00CC579F" w:rsidRDefault="00CC579F" w:rsidP="00CC579F"/>
    <w:p w14:paraId="3C08DA87" w14:textId="77777777" w:rsidR="00CC579F" w:rsidRDefault="00CC579F" w:rsidP="00CC579F">
      <w:r>
        <w:t>Observation: This process is very straightforward with clear, simple steps. There isn’t any confusing part when opening a bookmark.</w:t>
      </w:r>
    </w:p>
    <w:p w14:paraId="3AB44D54" w14:textId="77777777" w:rsidR="00CC579F" w:rsidRDefault="00CC579F" w:rsidP="00CC579F"/>
    <w:p w14:paraId="320752A7" w14:textId="77777777" w:rsidR="00CC579F" w:rsidRDefault="00CC579F" w:rsidP="00CC579F">
      <w:r>
        <w:t>●</w:t>
      </w:r>
      <w:r>
        <w:tab/>
        <w:t>Searching for a bookmark by name : To quickly find a specific Netflix scene, open the extension from the Chrome toolbar. A search bar at the top allows you to efficiently locate bookmarks. Simply type the scene's name, and the extension will filter the results, enabling you to click the desired bookmark to jump directly to that Netflix scene.</w:t>
      </w:r>
    </w:p>
    <w:p w14:paraId="5DFAA0EA" w14:textId="77777777" w:rsidR="00CC579F" w:rsidRDefault="00CC579F" w:rsidP="00CC579F"/>
    <w:p w14:paraId="72FC1F73" w14:textId="77777777" w:rsidR="00CC579F" w:rsidRDefault="00CC579F" w:rsidP="00CC579F">
      <w:r>
        <w:lastRenderedPageBreak/>
        <w:t>Observation: The search feature is intuitive and works as expected. Each step is clear, and the process is designed to save time without any noticeable confusion.</w:t>
      </w:r>
    </w:p>
    <w:p w14:paraId="4D4F74F0" w14:textId="77777777" w:rsidR="00CC579F" w:rsidRDefault="00CC579F" w:rsidP="00CC579F"/>
    <w:p w14:paraId="7C460642" w14:textId="77777777" w:rsidR="00CC579F" w:rsidRDefault="00CC579F" w:rsidP="00CC579F">
      <w:r>
        <w:t>●</w:t>
      </w:r>
      <w:r>
        <w:tab/>
        <w:t xml:space="preserve">Editing a bookmark's name : To rename a bookmark, open the extension, locate the bookmark of which you want to change the name, click the information (symbol </w:t>
      </w:r>
      <w:r>
        <w:rPr>
          <w:rFonts w:ascii="MS Gothic" w:eastAsia="MS Gothic" w:hAnsi="MS Gothic" w:cs="MS Gothic" w:hint="eastAsia"/>
        </w:rPr>
        <w:t>ⓘ</w:t>
      </w:r>
      <w:r>
        <w:t xml:space="preserve"> ) option shown alongside the name of the scene, then click the </w:t>
      </w:r>
      <w:proofErr w:type="spellStart"/>
      <w:r>
        <w:t>the</w:t>
      </w:r>
      <w:proofErr w:type="spellEnd"/>
      <w:r>
        <w:t xml:space="preserve"> edit option (symbol  ) on the top right corner, change the name, and save.</w:t>
      </w:r>
    </w:p>
    <w:p w14:paraId="256B0179" w14:textId="77777777" w:rsidR="00CC579F" w:rsidRDefault="00CC579F" w:rsidP="00CC579F"/>
    <w:p w14:paraId="15243D3A" w14:textId="77777777" w:rsidR="00CC579F" w:rsidRDefault="00CC579F" w:rsidP="00CC579F">
      <w:r>
        <w:t>Observation: While the process for editing a bookmark’s name follows a logical sequence, the website itself does not provide explicit instructions or visual cues for how to perform this edit. This can make it a bit confusing for new users to determine whether the functionality exists or how to access it if it does.</w:t>
      </w:r>
    </w:p>
    <w:p w14:paraId="2A4D8B60" w14:textId="77777777" w:rsidR="00CC579F" w:rsidRDefault="00CC579F" w:rsidP="00CC579F"/>
    <w:p w14:paraId="7BE8A947" w14:textId="77777777" w:rsidR="00CC579F" w:rsidRDefault="00CC579F" w:rsidP="00CC579F">
      <w:r>
        <w:t xml:space="preserve">5. In general, </w:t>
      </w:r>
      <w:proofErr w:type="gramStart"/>
      <w:r>
        <w:t>did</w:t>
      </w:r>
      <w:proofErr w:type="gramEnd"/>
      <w:r>
        <w:t xml:space="preserve"> you have any problems learning how to use the extension?</w:t>
      </w:r>
    </w:p>
    <w:p w14:paraId="27B30CF8" w14:textId="77777777" w:rsidR="00CC579F" w:rsidRDefault="00CC579F" w:rsidP="00CC579F">
      <w:r>
        <w:t>Ans: I didn’t have any problems learning how to use the extension. The process was very intuitive and straightforward from downloading and installing it, to bookmarking a scene, searching for a specific bookmark, and even attempting to edit a bookmark’s name. The interface is user-friendly, and everything felt clear without any major hurdles. While the instructions for editing a bookmark’s name weren’t as detailed as other features, it wasn’t enough to cause any significant confusion. Overall, I found the extension extremely easy to learn and use.</w:t>
      </w:r>
    </w:p>
    <w:p w14:paraId="1B054975" w14:textId="77777777" w:rsidR="00CC579F" w:rsidRDefault="00CC579F" w:rsidP="00CC579F"/>
    <w:p w14:paraId="34DFCC4B" w14:textId="77777777" w:rsidR="00CC579F" w:rsidRDefault="00CC579F" w:rsidP="00CC579F">
      <w:r>
        <w:t>6. In general, was there anything confusing about using my Chrome extension?</w:t>
      </w:r>
    </w:p>
    <w:p w14:paraId="08AD3B55" w14:textId="77777777" w:rsidR="00CC579F" w:rsidRDefault="00CC579F" w:rsidP="00CC579F">
      <w:r>
        <w:t>Ans: In general, I found the extension very intuitive and easy to use. Most features like bookmarking, opening bookmarks, and searching by name were straightforward with clear steps. The only potential area that might cause a bit of confusion is the editing of a bookmark’s name, as the instructions and visual cues for that specific feature aren’t as explicit as the others. However, this minor ambiguity didn't significantly impact the overall user experience.</w:t>
      </w:r>
    </w:p>
    <w:p w14:paraId="78C9D66F" w14:textId="77777777" w:rsidR="00CC579F" w:rsidRDefault="00CC579F" w:rsidP="00CC579F"/>
    <w:p w14:paraId="7234671E" w14:textId="77777777" w:rsidR="00CC579F" w:rsidRDefault="00CC579F" w:rsidP="00CC579F">
      <w:r>
        <w:t>7. Rate the intuitiveness of the extension on a scale of 1-10. Justify your rating.</w:t>
      </w:r>
    </w:p>
    <w:p w14:paraId="5F64E168" w14:textId="77777777" w:rsidR="00CC579F" w:rsidRDefault="00CC579F" w:rsidP="00CC579F">
      <w:r>
        <w:lastRenderedPageBreak/>
        <w:t xml:space="preserve">Ans: I would rate the intuitiveness of the extension as 8.5 out of 10. The process </w:t>
      </w:r>
      <w:proofErr w:type="gramStart"/>
      <w:r>
        <w:t>for</w:t>
      </w:r>
      <w:proofErr w:type="gramEnd"/>
      <w:r>
        <w:t xml:space="preserve"> bookmarking, opening, and searching for a scene is straightforward and user-friendly, making it very accessible even for those who aren’t tech-savvy. The clear organization of bookmarks by Netflix series further enhances usability. The only minor drawback is that the editing feature for a bookmark's name isn’t as explicitly guided, which could potentially confuse first-time users. Overall, however, the extension's design and functionality make it highly intuitive.</w:t>
      </w:r>
    </w:p>
    <w:p w14:paraId="3C284832" w14:textId="77777777" w:rsidR="00CC579F" w:rsidRDefault="00CC579F" w:rsidP="00CC579F"/>
    <w:p w14:paraId="706671D7" w14:textId="77777777" w:rsidR="00CC579F" w:rsidRDefault="00CC579F" w:rsidP="00CC579F">
      <w:r>
        <w:t>8. Rate the appearance of the extension on a scale of 1-10. Justify your rating.</w:t>
      </w:r>
    </w:p>
    <w:p w14:paraId="252A307B" w14:textId="77777777" w:rsidR="00CC579F" w:rsidRDefault="00CC579F" w:rsidP="00CC579F">
      <w:r>
        <w:t xml:space="preserve">Ans: I'd rate the extension's appearance </w:t>
      </w:r>
      <w:proofErr w:type="gramStart"/>
      <w:r>
        <w:t>an</w:t>
      </w:r>
      <w:proofErr w:type="gramEnd"/>
      <w:r>
        <w:t xml:space="preserve"> 9.5 out of 10. The design is effectively clean and minimalistic, allowing for focused use. The interface is well-organized, promoting a positive user experience. Though the extension integrates seamlessly and looks polished, subtle improvements in visual details, particularly iconography, would elevate its overall design and make it a 10 out of 10.</w:t>
      </w:r>
    </w:p>
    <w:p w14:paraId="5E929D66" w14:textId="77777777" w:rsidR="00CC579F" w:rsidRDefault="00CC579F" w:rsidP="00CC579F"/>
    <w:p w14:paraId="39AD2D2B" w14:textId="77777777" w:rsidR="00CC579F" w:rsidRDefault="00CC579F" w:rsidP="00CC579F">
      <w:r>
        <w:t>9. List three aspects of the design that need improvements. Explain why you think they must be improved.</w:t>
      </w:r>
    </w:p>
    <w:p w14:paraId="43AA9FAA" w14:textId="77777777" w:rsidR="00CC579F" w:rsidRDefault="00CC579F" w:rsidP="00CC579F">
      <w:r>
        <w:t xml:space="preserve">Ans : </w:t>
      </w:r>
    </w:p>
    <w:p w14:paraId="03BC1CD2" w14:textId="77777777" w:rsidR="00CC579F" w:rsidRDefault="00CC579F" w:rsidP="00CC579F">
      <w:r>
        <w:t>●</w:t>
      </w:r>
      <w:r>
        <w:tab/>
        <w:t>Improved Edit Functionality: The bookmark modification process could be streamlined by implementing a more intuitive design. Users would benefit from distinct visual prompts that clearly indicate how to alter bookmark details, reducing the current reliance on user guesswork</w:t>
      </w:r>
    </w:p>
    <w:p w14:paraId="62AA5285" w14:textId="77777777" w:rsidR="00CC579F" w:rsidRDefault="00CC579F" w:rsidP="00CC579F">
      <w:r>
        <w:t>●</w:t>
      </w:r>
      <w:r>
        <w:tab/>
        <w:t>Personalized Interface Options: While the extension’s minimalistic design is clean, it lacks personalization. Introducing customizable themes, color schemes, or even different layout options would allow users to tailor the appearance to their preferences, potentially increasing user engagement and satisfaction.</w:t>
      </w:r>
    </w:p>
    <w:p w14:paraId="3B2C94EE" w14:textId="77777777" w:rsidR="00CC579F" w:rsidRDefault="00CC579F" w:rsidP="00CC579F">
      <w:r>
        <w:t>●</w:t>
      </w:r>
      <w:r>
        <w:tab/>
        <w:t>Visual animations: Adding animations when a bookmark is created, edited, or opened, and hover effects on interactive elements like list title and bookmark name would improve the overall user experience. These cues help confirm that an action has been successfully executed and make the interface feel more responsive and engaging.</w:t>
      </w:r>
    </w:p>
    <w:p w14:paraId="385A356B" w14:textId="77777777" w:rsidR="00CC579F" w:rsidRDefault="00CC579F" w:rsidP="00CC579F">
      <w:r>
        <w:t xml:space="preserve"> </w:t>
      </w:r>
    </w:p>
    <w:p w14:paraId="77C0243B" w14:textId="77777777" w:rsidR="00CC579F" w:rsidRDefault="00CC579F" w:rsidP="00CC579F">
      <w:r>
        <w:t>10. What features do you think are missing from the extension? Describe at least two.</w:t>
      </w:r>
    </w:p>
    <w:p w14:paraId="213AEDE3" w14:textId="77777777" w:rsidR="00CC579F" w:rsidRDefault="00CC579F" w:rsidP="00CC579F">
      <w:r>
        <w:lastRenderedPageBreak/>
        <w:t xml:space="preserve">Ans: </w:t>
      </w:r>
    </w:p>
    <w:p w14:paraId="6CC4DA14" w14:textId="77777777" w:rsidR="00CC579F" w:rsidRDefault="00CC579F" w:rsidP="00CC579F">
      <w:r>
        <w:t>1. Cross-Device Syncing/Cloud Backup:</w:t>
      </w:r>
    </w:p>
    <w:p w14:paraId="56EF2F72" w14:textId="77777777" w:rsidR="00CC579F" w:rsidRDefault="00CC579F" w:rsidP="00CC579F">
      <w:r>
        <w:t>Currently, bookmarks are likely stored locally within the browser. Adding a cloud backup or syncing feature would allow users to access their saved scenes from any device, ensuring that their bookmarks aren’t lost if they switch computers/browser or reinstall the extension.</w:t>
      </w:r>
    </w:p>
    <w:p w14:paraId="30FBFDC2" w14:textId="77777777" w:rsidR="00CC579F" w:rsidRDefault="00CC579F" w:rsidP="00CC579F">
      <w:r>
        <w:t>2. Social Sharing Functionality:</w:t>
      </w:r>
    </w:p>
    <w:p w14:paraId="4E42D10B" w14:textId="77777777" w:rsidR="00CC579F" w:rsidRDefault="00CC579F" w:rsidP="00CC579F">
      <w:r>
        <w:t>Social sharing functionality would be a useful addition. Users could share bookmarked scenes via social media or links. This would facilitate scene recommendations and discussion</w:t>
      </w:r>
    </w:p>
    <w:p w14:paraId="745A7D77" w14:textId="77777777" w:rsidR="00CC579F" w:rsidRDefault="00CC579F" w:rsidP="00CC579F"/>
    <w:p w14:paraId="4E8C42B4" w14:textId="77777777" w:rsidR="00CC579F" w:rsidRDefault="00CC579F" w:rsidP="00CC579F">
      <w:r>
        <w:t>11. Do you have any other feedback?</w:t>
      </w:r>
    </w:p>
    <w:p w14:paraId="75E7D29F" w14:textId="77777777" w:rsidR="00CC579F" w:rsidRDefault="00CC579F" w:rsidP="00CC579F">
      <w:r>
        <w:t xml:space="preserve">Ans: The extension provides useful functionality and demonstrates ease of use. My feedback would be the Implementation of a brief tutorial or tooltips upon initial installation, which would enhance user onboarding and </w:t>
      </w:r>
      <w:proofErr w:type="gramStart"/>
      <w:r>
        <w:t>ensuring</w:t>
      </w:r>
      <w:proofErr w:type="gramEnd"/>
      <w:r>
        <w:t xml:space="preserve"> that even those unfamiliar with similar tools can quickly understand how to make the most of it.</w:t>
      </w:r>
    </w:p>
    <w:p w14:paraId="598818CB" w14:textId="77777777" w:rsidR="00CC579F" w:rsidRDefault="00CC579F" w:rsidP="00CC579F"/>
    <w:p w14:paraId="113BBE2F" w14:textId="57E813C7" w:rsidR="00CC579F" w:rsidRDefault="00012925" w:rsidP="00CC579F">
      <w:pPr>
        <w:pStyle w:val="Heading1"/>
      </w:pPr>
      <w:r w:rsidRPr="00012925">
        <w:t>crash4crashX</w:t>
      </w:r>
      <w:r>
        <w:t>’s Response</w:t>
      </w:r>
    </w:p>
    <w:p w14:paraId="3A04261C"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 **Pre-Installation Questions**</w:t>
      </w:r>
    </w:p>
    <w:p w14:paraId="4C36E001"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Please answer the following questions about my website. You must answer these before installing my extension or visiting the Chrome extension's webpage.</w:t>
      </w:r>
    </w:p>
    <w:p w14:paraId="703C6C6A"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5918077B"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1. **What is the Chrome extension for?**</w:t>
      </w:r>
    </w:p>
    <w:p w14:paraId="09E3E5F5"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It is a Chrome extension for bookmarking timestamps on Netflix episodes.</w:t>
      </w:r>
    </w:p>
    <w:p w14:paraId="06F9AD8B"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33835030"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2. **What is the advantage of using this Chrome extension over normal bookmarks in Google Chrome?**</w:t>
      </w:r>
    </w:p>
    <w:p w14:paraId="4FA81F19"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You can search, bookmark scenes, and organize bookmarks more effectively.</w:t>
      </w:r>
    </w:p>
    <w:p w14:paraId="7FBDDDDE"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31F57B0C"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w:t>
      </w:r>
    </w:p>
    <w:p w14:paraId="317E3654"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51F70C7B"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 **Post-Installation Questions**</w:t>
      </w:r>
    </w:p>
    <w:p w14:paraId="0DA6ADF8"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Please answer the following questions about my Chrome extension. Only answer these questions after installing the extension.</w:t>
      </w:r>
    </w:p>
    <w:p w14:paraId="4E6CAA0E"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39C4C64F"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lastRenderedPageBreak/>
        <w:t>1. **What is the Chrome extension for?**</w:t>
      </w:r>
    </w:p>
    <w:p w14:paraId="4CF89BC4"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It allows you to save excerpts from a movie or series that you would like to access easily later.</w:t>
      </w:r>
    </w:p>
    <w:p w14:paraId="787C8A96"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5CDD9B45"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2. **What is the advantage of using this Chrome extension over normal bookmarks in Google Chrome?**</w:t>
      </w:r>
    </w:p>
    <w:p w14:paraId="3C9A8CCB"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It provides easy access to your favorite scenes, organized by movie or series. It is more intuitive and user-friendly compared to standard bookmarks.</w:t>
      </w:r>
    </w:p>
    <w:p w14:paraId="101822B6"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08F8673A"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3. **Try creating at least two bookmarks. Did you find anything confusing about the process of creating bookmarks?**</w:t>
      </w:r>
    </w:p>
    <w:p w14:paraId="3C9CDE02"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Yes, initially, I had to press **F5** to create the bookmark. It also took me some time to realize that the two excerpts I saved were stored inside the "Dexter" folder (the series I was using).</w:t>
      </w:r>
    </w:p>
    <w:p w14:paraId="68FDC692"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6AB7B2B1"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4. **Try out the following features. List the steps required to use each feature. Identify anything confusing about using these features.**</w:t>
      </w:r>
    </w:p>
    <w:p w14:paraId="244F2078"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 **Opening a bookmark:**</w:t>
      </w:r>
    </w:p>
    <w:p w14:paraId="0A9D7237"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1. Click on the extension.</w:t>
      </w:r>
    </w:p>
    <w:p w14:paraId="55335A8E"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2. View the list of movies or series.</w:t>
      </w:r>
    </w:p>
    <w:p w14:paraId="2E25EABB"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3. Click on the desired movie or series.</w:t>
      </w:r>
    </w:p>
    <w:p w14:paraId="7FAAC60C"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4. The bookmarks will appear.</w:t>
      </w:r>
    </w:p>
    <w:p w14:paraId="557CAA73"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5. Click on the bookmark to open it.</w:t>
      </w:r>
    </w:p>
    <w:p w14:paraId="2AA3F3CB"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6ECC6971"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 **Searching for a bookmark by name:**</w:t>
      </w:r>
    </w:p>
    <w:p w14:paraId="32F604D2"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1. Open the extension.</w:t>
      </w:r>
    </w:p>
    <w:p w14:paraId="2323AE01"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2. Use the search bar to find the bookmark by name.</w:t>
      </w:r>
    </w:p>
    <w:p w14:paraId="2AD71B4E"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193F48FE"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 **Editing a bookmark's name:**</w:t>
      </w:r>
    </w:p>
    <w:p w14:paraId="2BE000F5"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1. Open the extension.</w:t>
      </w:r>
    </w:p>
    <w:p w14:paraId="4B9171D2"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2. Click on the series or movie you want.</w:t>
      </w:r>
    </w:p>
    <w:p w14:paraId="25C875AF"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3. Select the bookmark and click on the **(</w:t>
      </w:r>
      <w:proofErr w:type="spellStart"/>
      <w:r w:rsidRPr="00F1533C">
        <w:rPr>
          <w:rFonts w:ascii="Times New Roman" w:eastAsia="Times New Roman" w:hAnsi="Times New Roman" w:cs="Times New Roman"/>
          <w:kern w:val="0"/>
          <w14:ligatures w14:val="none"/>
        </w:rPr>
        <w:t>i</w:t>
      </w:r>
      <w:proofErr w:type="spellEnd"/>
      <w:r w:rsidRPr="00F1533C">
        <w:rPr>
          <w:rFonts w:ascii="Times New Roman" w:eastAsia="Times New Roman" w:hAnsi="Times New Roman" w:cs="Times New Roman"/>
          <w:kern w:val="0"/>
          <w14:ligatures w14:val="none"/>
        </w:rPr>
        <w:t>)** icon.</w:t>
      </w:r>
    </w:p>
    <w:p w14:paraId="16577FBC"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4. Click on the pencil icon to edit the name.</w:t>
      </w:r>
    </w:p>
    <w:p w14:paraId="35CC1BE0"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5. Save the changes.</w:t>
      </w:r>
    </w:p>
    <w:p w14:paraId="72562C46"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6EED79B4"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5. **In general, did you have any problems learning how to use the extension?**</w:t>
      </w:r>
    </w:p>
    <w:p w14:paraId="2762ED65"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No, I only encountered a minor issue when I was prompted to refresh the page for the first time. Other than that, I found it very simple and functional, especially since I am familiar with Chrome extensions.</w:t>
      </w:r>
    </w:p>
    <w:p w14:paraId="193A110A"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63AC5BD6"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6. **In general, was there anything confusing about using my Chrome extension?**</w:t>
      </w:r>
    </w:p>
    <w:p w14:paraId="664C0B37"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No, I found it straightforward and easy to use. However, I am accustomed to using Chrome extensions, which might have made it simpler for me.</w:t>
      </w:r>
    </w:p>
    <w:p w14:paraId="0E571B18"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3EB72097"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7. **Rate the intuitiveness of the extension on a scale of 1-10. Justify your rating.**</w:t>
      </w:r>
    </w:p>
    <w:p w14:paraId="126A1587"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10/10. The steps are easy to follow, everything is clearly visible, and there is a logical flow to the learning curve.</w:t>
      </w:r>
    </w:p>
    <w:p w14:paraId="0AC89943"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4CAC622D"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lastRenderedPageBreak/>
        <w:t>8. **Rate the appearance of the extension on a scale of 1-10. Justify your rating.**</w:t>
      </w:r>
    </w:p>
    <w:p w14:paraId="0C3F3317"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10/10. The design is clean, minimalistic, and free of visual clutter.</w:t>
      </w:r>
    </w:p>
    <w:p w14:paraId="6F97AB8E"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289D5B40"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9. **List three aspects of the design that need improvements. Explain why you think they must be improved.**</w:t>
      </w:r>
    </w:p>
    <w:p w14:paraId="37C2790C"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 **Thumbnails for series/movies:** Adding thumbnails could help users differentiate between series or movies with similar names without compromising the simplicity of the design.</w:t>
      </w:r>
    </w:p>
    <w:p w14:paraId="3AAA902F"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 **Visual representation of timestamps:** Including a small visual indicator of the timestamp (e.g., a progress bar or timecode) would make it easier to identify specific scenes.</w:t>
      </w:r>
    </w:p>
    <w:p w14:paraId="3C6A3836"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 **Clearer folder organization:** While the current system works, some users might benefit from a more explicit visual hierarchy for folders and bookmarks.</w:t>
      </w:r>
    </w:p>
    <w:p w14:paraId="51FB40FD"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2EF90DCA"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10. **What features do you think are missing from the extension? Describe at least two.**</w:t>
      </w:r>
    </w:p>
    <w:p w14:paraId="2392DD18"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 **Timestamp display:** A visual representation of the exact time in the episode or movie where the bookmark is captured.</w:t>
      </w:r>
    </w:p>
    <w:p w14:paraId="5438ABF9"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 **Thumbnail previews:** Adding thumbnails for bookmarks to make them more visually identifiable.</w:t>
      </w:r>
    </w:p>
    <w:p w14:paraId="1D2A4986"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p>
    <w:p w14:paraId="7A5359E4"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11. **Do you have any other feedback?**</w:t>
      </w:r>
    </w:p>
    <w:p w14:paraId="6AAC7337" w14:textId="77777777"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Yes, I cannot think of a way to add the suggested features (like thumbnails or timestamps) without potentially cluttering the extension's clean design. It would be great to find a balance between functionality and maintaining the simplicity of the interface.</w:t>
      </w:r>
    </w:p>
    <w:p w14:paraId="74CCFAB1" w14:textId="77777777" w:rsid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kern w:val="0"/>
          <w14:ligatures w14:val="none"/>
        </w:rPr>
        <w:t>the print from the only error</w:t>
      </w:r>
    </w:p>
    <w:p w14:paraId="28AA0C4F" w14:textId="77777777" w:rsidR="00717745" w:rsidRDefault="00717745" w:rsidP="00F1533C">
      <w:pPr>
        <w:spacing w:after="0" w:line="240" w:lineRule="auto"/>
        <w:rPr>
          <w:rFonts w:ascii="Times New Roman" w:eastAsia="Times New Roman" w:hAnsi="Times New Roman" w:cs="Times New Roman"/>
          <w:kern w:val="0"/>
          <w14:ligatures w14:val="none"/>
        </w:rPr>
      </w:pPr>
    </w:p>
    <w:p w14:paraId="0817AD23" w14:textId="34A704AC" w:rsidR="00717745" w:rsidRPr="00F1533C" w:rsidRDefault="00717745" w:rsidP="00F1533C">
      <w:pPr>
        <w:spacing w:after="0" w:line="240" w:lineRule="auto"/>
        <w:rPr>
          <w:rFonts w:ascii="Times New Roman" w:eastAsia="Times New Roman" w:hAnsi="Times New Roman" w:cs="Times New Roman"/>
          <w:kern w:val="0"/>
          <w14:ligatures w14:val="none"/>
        </w:rPr>
      </w:pPr>
      <w:r>
        <w:rPr>
          <w:noProof/>
        </w:rPr>
        <w:drawing>
          <wp:inline distT="0" distB="0" distL="0" distR="0" wp14:anchorId="7907CE73" wp14:editId="474B73D1">
            <wp:extent cx="3050540" cy="2282190"/>
            <wp:effectExtent l="0" t="0" r="0" b="3810"/>
            <wp:docPr id="861742496"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050540" cy="2282190"/>
                    </a:xfrm>
                    <a:prstGeom prst="rect">
                      <a:avLst/>
                    </a:prstGeom>
                    <a:noFill/>
                    <a:ln>
                      <a:noFill/>
                    </a:ln>
                  </pic:spPr>
                </pic:pic>
              </a:graphicData>
            </a:graphic>
          </wp:inline>
        </w:drawing>
      </w:r>
    </w:p>
    <w:p w14:paraId="7641F0F2" w14:textId="0DC15D46" w:rsidR="00F1533C" w:rsidRPr="00F1533C" w:rsidRDefault="00F1533C" w:rsidP="00F1533C">
      <w:pPr>
        <w:spacing w:after="0" w:line="240" w:lineRule="auto"/>
        <w:rPr>
          <w:rFonts w:ascii="Times New Roman" w:eastAsia="Times New Roman" w:hAnsi="Times New Roman" w:cs="Times New Roman"/>
          <w:kern w:val="0"/>
          <w14:ligatures w14:val="none"/>
        </w:rPr>
      </w:pPr>
      <w:r w:rsidRPr="00F1533C">
        <w:rPr>
          <w:rFonts w:ascii="Times New Roman" w:eastAsia="Times New Roman" w:hAnsi="Times New Roman" w:cs="Times New Roman"/>
          <w:noProof/>
          <w:kern w:val="0"/>
          <w14:ligatures w14:val="none"/>
        </w:rPr>
        <mc:AlternateContent>
          <mc:Choice Requires="wps">
            <w:drawing>
              <wp:inline distT="0" distB="0" distL="0" distR="0" wp14:anchorId="7D1F6F77" wp14:editId="3942BAFE">
                <wp:extent cx="307340" cy="307340"/>
                <wp:effectExtent l="0" t="0" r="0" b="0"/>
                <wp:docPr id="1116503566" name="Rectangle 1" descr="Imag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75BE2C" id="Rectangle 1" o:spid="_x0000_s1026" alt="Image"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p w14:paraId="563BBDD3" w14:textId="77777777" w:rsidR="00012925" w:rsidRPr="00012925" w:rsidRDefault="00012925" w:rsidP="00012925"/>
    <w:sectPr w:rsidR="00012925" w:rsidRPr="000129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xNTcwNTA2Mjc3MbZU0lEKTi0uzszPAykwrAUAjENFqiwAAAA="/>
  </w:docVars>
  <w:rsids>
    <w:rsidRoot w:val="00572611"/>
    <w:rsid w:val="00012925"/>
    <w:rsid w:val="003920D0"/>
    <w:rsid w:val="0048122E"/>
    <w:rsid w:val="00572611"/>
    <w:rsid w:val="00635394"/>
    <w:rsid w:val="00717745"/>
    <w:rsid w:val="008D6ABC"/>
    <w:rsid w:val="00987200"/>
    <w:rsid w:val="00CC579F"/>
    <w:rsid w:val="00F1533C"/>
    <w:rsid w:val="00F6683B"/>
    <w:rsid w:val="00FD75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2EF56"/>
  <w15:chartTrackingRefBased/>
  <w15:docId w15:val="{0AF89461-3784-4FD8-B9CC-088C6EF94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261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7261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7261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7261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7261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726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26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26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26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261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7261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7261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7261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7261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726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26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26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2611"/>
    <w:rPr>
      <w:rFonts w:eastAsiaTheme="majorEastAsia" w:cstheme="majorBidi"/>
      <w:color w:val="272727" w:themeColor="text1" w:themeTint="D8"/>
    </w:rPr>
  </w:style>
  <w:style w:type="paragraph" w:styleId="Title">
    <w:name w:val="Title"/>
    <w:basedOn w:val="Normal"/>
    <w:next w:val="Normal"/>
    <w:link w:val="TitleChar"/>
    <w:uiPriority w:val="10"/>
    <w:qFormat/>
    <w:rsid w:val="005726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26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26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26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2611"/>
    <w:pPr>
      <w:spacing w:before="160"/>
      <w:jc w:val="center"/>
    </w:pPr>
    <w:rPr>
      <w:i/>
      <w:iCs/>
      <w:color w:val="404040" w:themeColor="text1" w:themeTint="BF"/>
    </w:rPr>
  </w:style>
  <w:style w:type="character" w:customStyle="1" w:styleId="QuoteChar">
    <w:name w:val="Quote Char"/>
    <w:basedOn w:val="DefaultParagraphFont"/>
    <w:link w:val="Quote"/>
    <w:uiPriority w:val="29"/>
    <w:rsid w:val="00572611"/>
    <w:rPr>
      <w:i/>
      <w:iCs/>
      <w:color w:val="404040" w:themeColor="text1" w:themeTint="BF"/>
    </w:rPr>
  </w:style>
  <w:style w:type="paragraph" w:styleId="ListParagraph">
    <w:name w:val="List Paragraph"/>
    <w:basedOn w:val="Normal"/>
    <w:uiPriority w:val="34"/>
    <w:qFormat/>
    <w:rsid w:val="00572611"/>
    <w:pPr>
      <w:ind w:left="720"/>
      <w:contextualSpacing/>
    </w:pPr>
  </w:style>
  <w:style w:type="character" w:styleId="IntenseEmphasis">
    <w:name w:val="Intense Emphasis"/>
    <w:basedOn w:val="DefaultParagraphFont"/>
    <w:uiPriority w:val="21"/>
    <w:qFormat/>
    <w:rsid w:val="00572611"/>
    <w:rPr>
      <w:i/>
      <w:iCs/>
      <w:color w:val="0F4761" w:themeColor="accent1" w:themeShade="BF"/>
    </w:rPr>
  </w:style>
  <w:style w:type="paragraph" w:styleId="IntenseQuote">
    <w:name w:val="Intense Quote"/>
    <w:basedOn w:val="Normal"/>
    <w:next w:val="Normal"/>
    <w:link w:val="IntenseQuoteChar"/>
    <w:uiPriority w:val="30"/>
    <w:qFormat/>
    <w:rsid w:val="005726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2611"/>
    <w:rPr>
      <w:i/>
      <w:iCs/>
      <w:color w:val="0F4761" w:themeColor="accent1" w:themeShade="BF"/>
    </w:rPr>
  </w:style>
  <w:style w:type="character" w:styleId="IntenseReference">
    <w:name w:val="Intense Reference"/>
    <w:basedOn w:val="DefaultParagraphFont"/>
    <w:uiPriority w:val="32"/>
    <w:qFormat/>
    <w:rsid w:val="00572611"/>
    <w:rPr>
      <w:b/>
      <w:bCs/>
      <w:smallCaps/>
      <w:color w:val="0F4761" w:themeColor="accent1" w:themeShade="BF"/>
      <w:spacing w:val="5"/>
    </w:rPr>
  </w:style>
  <w:style w:type="character" w:styleId="Hyperlink">
    <w:name w:val="Hyperlink"/>
    <w:basedOn w:val="DefaultParagraphFont"/>
    <w:uiPriority w:val="99"/>
    <w:semiHidden/>
    <w:unhideWhenUsed/>
    <w:rsid w:val="00F1533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67619868">
      <w:bodyDiv w:val="1"/>
      <w:marLeft w:val="0"/>
      <w:marRight w:val="0"/>
      <w:marTop w:val="0"/>
      <w:marBottom w:val="0"/>
      <w:divBdr>
        <w:top w:val="none" w:sz="0" w:space="0" w:color="auto"/>
        <w:left w:val="none" w:sz="0" w:space="0" w:color="auto"/>
        <w:bottom w:val="none" w:sz="0" w:space="0" w:color="auto"/>
        <w:right w:val="none" w:sz="0" w:space="0" w:color="auto"/>
      </w:divBdr>
      <w:divsChild>
        <w:div w:id="937448113">
          <w:marLeft w:val="0"/>
          <w:marRight w:val="0"/>
          <w:marTop w:val="0"/>
          <w:marBottom w:val="0"/>
          <w:divBdr>
            <w:top w:val="none" w:sz="0" w:space="0" w:color="auto"/>
            <w:left w:val="none" w:sz="0" w:space="0" w:color="auto"/>
            <w:bottom w:val="none" w:sz="0" w:space="0" w:color="auto"/>
            <w:right w:val="none" w:sz="0" w:space="0" w:color="auto"/>
          </w:divBdr>
        </w:div>
        <w:div w:id="1775785326">
          <w:marLeft w:val="0"/>
          <w:marRight w:val="0"/>
          <w:marTop w:val="0"/>
          <w:marBottom w:val="0"/>
          <w:divBdr>
            <w:top w:val="none" w:sz="0" w:space="0" w:color="auto"/>
            <w:left w:val="none" w:sz="0" w:space="0" w:color="auto"/>
            <w:bottom w:val="none" w:sz="0" w:space="0" w:color="auto"/>
            <w:right w:val="none" w:sz="0" w:space="0" w:color="auto"/>
          </w:divBdr>
        </w:div>
        <w:div w:id="108354555">
          <w:marLeft w:val="0"/>
          <w:marRight w:val="0"/>
          <w:marTop w:val="0"/>
          <w:marBottom w:val="0"/>
          <w:divBdr>
            <w:top w:val="none" w:sz="0" w:space="0" w:color="auto"/>
            <w:left w:val="none" w:sz="0" w:space="0" w:color="auto"/>
            <w:bottom w:val="none" w:sz="0" w:space="0" w:color="auto"/>
            <w:right w:val="none" w:sz="0" w:space="0" w:color="auto"/>
          </w:divBdr>
        </w:div>
        <w:div w:id="1300068039">
          <w:marLeft w:val="0"/>
          <w:marRight w:val="0"/>
          <w:marTop w:val="0"/>
          <w:marBottom w:val="0"/>
          <w:divBdr>
            <w:top w:val="none" w:sz="0" w:space="0" w:color="auto"/>
            <w:left w:val="none" w:sz="0" w:space="0" w:color="auto"/>
            <w:bottom w:val="none" w:sz="0" w:space="0" w:color="auto"/>
            <w:right w:val="none" w:sz="0" w:space="0" w:color="auto"/>
          </w:divBdr>
        </w:div>
        <w:div w:id="1280382459">
          <w:marLeft w:val="0"/>
          <w:marRight w:val="0"/>
          <w:marTop w:val="0"/>
          <w:marBottom w:val="0"/>
          <w:divBdr>
            <w:top w:val="none" w:sz="0" w:space="0" w:color="auto"/>
            <w:left w:val="none" w:sz="0" w:space="0" w:color="auto"/>
            <w:bottom w:val="none" w:sz="0" w:space="0" w:color="auto"/>
            <w:right w:val="none" w:sz="0" w:space="0" w:color="auto"/>
          </w:divBdr>
        </w:div>
        <w:div w:id="1119453107">
          <w:marLeft w:val="0"/>
          <w:marRight w:val="0"/>
          <w:marTop w:val="0"/>
          <w:marBottom w:val="0"/>
          <w:divBdr>
            <w:top w:val="none" w:sz="0" w:space="0" w:color="auto"/>
            <w:left w:val="none" w:sz="0" w:space="0" w:color="auto"/>
            <w:bottom w:val="none" w:sz="0" w:space="0" w:color="auto"/>
            <w:right w:val="none" w:sz="0" w:space="0" w:color="auto"/>
          </w:divBdr>
        </w:div>
        <w:div w:id="720521301">
          <w:marLeft w:val="0"/>
          <w:marRight w:val="0"/>
          <w:marTop w:val="0"/>
          <w:marBottom w:val="0"/>
          <w:divBdr>
            <w:top w:val="none" w:sz="0" w:space="0" w:color="auto"/>
            <w:left w:val="none" w:sz="0" w:space="0" w:color="auto"/>
            <w:bottom w:val="none" w:sz="0" w:space="0" w:color="auto"/>
            <w:right w:val="none" w:sz="0" w:space="0" w:color="auto"/>
          </w:divBdr>
        </w:div>
        <w:div w:id="273170580">
          <w:marLeft w:val="0"/>
          <w:marRight w:val="0"/>
          <w:marTop w:val="0"/>
          <w:marBottom w:val="0"/>
          <w:divBdr>
            <w:top w:val="none" w:sz="0" w:space="0" w:color="auto"/>
            <w:left w:val="none" w:sz="0" w:space="0" w:color="auto"/>
            <w:bottom w:val="none" w:sz="0" w:space="0" w:color="auto"/>
            <w:right w:val="none" w:sz="0" w:space="0" w:color="auto"/>
          </w:divBdr>
        </w:div>
        <w:div w:id="2108651220">
          <w:marLeft w:val="0"/>
          <w:marRight w:val="0"/>
          <w:marTop w:val="0"/>
          <w:marBottom w:val="0"/>
          <w:divBdr>
            <w:top w:val="none" w:sz="0" w:space="0" w:color="auto"/>
            <w:left w:val="none" w:sz="0" w:space="0" w:color="auto"/>
            <w:bottom w:val="none" w:sz="0" w:space="0" w:color="auto"/>
            <w:right w:val="none" w:sz="0" w:space="0" w:color="auto"/>
          </w:divBdr>
        </w:div>
        <w:div w:id="1363626371">
          <w:marLeft w:val="0"/>
          <w:marRight w:val="0"/>
          <w:marTop w:val="0"/>
          <w:marBottom w:val="0"/>
          <w:divBdr>
            <w:top w:val="none" w:sz="0" w:space="0" w:color="auto"/>
            <w:left w:val="none" w:sz="0" w:space="0" w:color="auto"/>
            <w:bottom w:val="none" w:sz="0" w:space="0" w:color="auto"/>
            <w:right w:val="none" w:sz="0" w:space="0" w:color="auto"/>
          </w:divBdr>
        </w:div>
        <w:div w:id="994063149">
          <w:marLeft w:val="0"/>
          <w:marRight w:val="0"/>
          <w:marTop w:val="0"/>
          <w:marBottom w:val="0"/>
          <w:divBdr>
            <w:top w:val="none" w:sz="0" w:space="0" w:color="auto"/>
            <w:left w:val="none" w:sz="0" w:space="0" w:color="auto"/>
            <w:bottom w:val="none" w:sz="0" w:space="0" w:color="auto"/>
            <w:right w:val="none" w:sz="0" w:space="0" w:color="auto"/>
          </w:divBdr>
        </w:div>
        <w:div w:id="1399746447">
          <w:marLeft w:val="0"/>
          <w:marRight w:val="0"/>
          <w:marTop w:val="0"/>
          <w:marBottom w:val="0"/>
          <w:divBdr>
            <w:top w:val="none" w:sz="0" w:space="0" w:color="auto"/>
            <w:left w:val="none" w:sz="0" w:space="0" w:color="auto"/>
            <w:bottom w:val="none" w:sz="0" w:space="0" w:color="auto"/>
            <w:right w:val="none" w:sz="0" w:space="0" w:color="auto"/>
          </w:divBdr>
        </w:div>
        <w:div w:id="1905868918">
          <w:marLeft w:val="0"/>
          <w:marRight w:val="0"/>
          <w:marTop w:val="0"/>
          <w:marBottom w:val="0"/>
          <w:divBdr>
            <w:top w:val="none" w:sz="0" w:space="0" w:color="auto"/>
            <w:left w:val="none" w:sz="0" w:space="0" w:color="auto"/>
            <w:bottom w:val="none" w:sz="0" w:space="0" w:color="auto"/>
            <w:right w:val="none" w:sz="0" w:space="0" w:color="auto"/>
          </w:divBdr>
        </w:div>
        <w:div w:id="348799887">
          <w:marLeft w:val="0"/>
          <w:marRight w:val="0"/>
          <w:marTop w:val="0"/>
          <w:marBottom w:val="0"/>
          <w:divBdr>
            <w:top w:val="none" w:sz="0" w:space="0" w:color="auto"/>
            <w:left w:val="none" w:sz="0" w:space="0" w:color="auto"/>
            <w:bottom w:val="none" w:sz="0" w:space="0" w:color="auto"/>
            <w:right w:val="none" w:sz="0" w:space="0" w:color="auto"/>
          </w:divBdr>
        </w:div>
        <w:div w:id="1461026438">
          <w:marLeft w:val="0"/>
          <w:marRight w:val="0"/>
          <w:marTop w:val="0"/>
          <w:marBottom w:val="0"/>
          <w:divBdr>
            <w:top w:val="none" w:sz="0" w:space="0" w:color="auto"/>
            <w:left w:val="none" w:sz="0" w:space="0" w:color="auto"/>
            <w:bottom w:val="none" w:sz="0" w:space="0" w:color="auto"/>
            <w:right w:val="none" w:sz="0" w:space="0" w:color="auto"/>
          </w:divBdr>
        </w:div>
        <w:div w:id="2131168121">
          <w:marLeft w:val="0"/>
          <w:marRight w:val="0"/>
          <w:marTop w:val="0"/>
          <w:marBottom w:val="0"/>
          <w:divBdr>
            <w:top w:val="none" w:sz="0" w:space="0" w:color="auto"/>
            <w:left w:val="none" w:sz="0" w:space="0" w:color="auto"/>
            <w:bottom w:val="none" w:sz="0" w:space="0" w:color="auto"/>
            <w:right w:val="none" w:sz="0" w:space="0" w:color="auto"/>
          </w:divBdr>
        </w:div>
        <w:div w:id="572588725">
          <w:marLeft w:val="0"/>
          <w:marRight w:val="0"/>
          <w:marTop w:val="0"/>
          <w:marBottom w:val="0"/>
          <w:divBdr>
            <w:top w:val="none" w:sz="0" w:space="0" w:color="auto"/>
            <w:left w:val="none" w:sz="0" w:space="0" w:color="auto"/>
            <w:bottom w:val="none" w:sz="0" w:space="0" w:color="auto"/>
            <w:right w:val="none" w:sz="0" w:space="0" w:color="auto"/>
          </w:divBdr>
        </w:div>
        <w:div w:id="1693875056">
          <w:marLeft w:val="0"/>
          <w:marRight w:val="0"/>
          <w:marTop w:val="0"/>
          <w:marBottom w:val="0"/>
          <w:divBdr>
            <w:top w:val="none" w:sz="0" w:space="0" w:color="auto"/>
            <w:left w:val="none" w:sz="0" w:space="0" w:color="auto"/>
            <w:bottom w:val="none" w:sz="0" w:space="0" w:color="auto"/>
            <w:right w:val="none" w:sz="0" w:space="0" w:color="auto"/>
          </w:divBdr>
        </w:div>
        <w:div w:id="561721669">
          <w:marLeft w:val="0"/>
          <w:marRight w:val="0"/>
          <w:marTop w:val="0"/>
          <w:marBottom w:val="0"/>
          <w:divBdr>
            <w:top w:val="none" w:sz="0" w:space="0" w:color="auto"/>
            <w:left w:val="none" w:sz="0" w:space="0" w:color="auto"/>
            <w:bottom w:val="none" w:sz="0" w:space="0" w:color="auto"/>
            <w:right w:val="none" w:sz="0" w:space="0" w:color="auto"/>
          </w:divBdr>
        </w:div>
        <w:div w:id="684672296">
          <w:marLeft w:val="0"/>
          <w:marRight w:val="0"/>
          <w:marTop w:val="0"/>
          <w:marBottom w:val="0"/>
          <w:divBdr>
            <w:top w:val="none" w:sz="0" w:space="0" w:color="auto"/>
            <w:left w:val="none" w:sz="0" w:space="0" w:color="auto"/>
            <w:bottom w:val="none" w:sz="0" w:space="0" w:color="auto"/>
            <w:right w:val="none" w:sz="0" w:space="0" w:color="auto"/>
          </w:divBdr>
        </w:div>
        <w:div w:id="454763431">
          <w:marLeft w:val="0"/>
          <w:marRight w:val="0"/>
          <w:marTop w:val="0"/>
          <w:marBottom w:val="0"/>
          <w:divBdr>
            <w:top w:val="none" w:sz="0" w:space="0" w:color="auto"/>
            <w:left w:val="none" w:sz="0" w:space="0" w:color="auto"/>
            <w:bottom w:val="none" w:sz="0" w:space="0" w:color="auto"/>
            <w:right w:val="none" w:sz="0" w:space="0" w:color="auto"/>
          </w:divBdr>
        </w:div>
        <w:div w:id="1373265055">
          <w:marLeft w:val="0"/>
          <w:marRight w:val="0"/>
          <w:marTop w:val="0"/>
          <w:marBottom w:val="0"/>
          <w:divBdr>
            <w:top w:val="none" w:sz="0" w:space="0" w:color="auto"/>
            <w:left w:val="none" w:sz="0" w:space="0" w:color="auto"/>
            <w:bottom w:val="none" w:sz="0" w:space="0" w:color="auto"/>
            <w:right w:val="none" w:sz="0" w:space="0" w:color="auto"/>
          </w:divBdr>
        </w:div>
        <w:div w:id="1958637527">
          <w:marLeft w:val="0"/>
          <w:marRight w:val="0"/>
          <w:marTop w:val="0"/>
          <w:marBottom w:val="0"/>
          <w:divBdr>
            <w:top w:val="none" w:sz="0" w:space="0" w:color="auto"/>
            <w:left w:val="none" w:sz="0" w:space="0" w:color="auto"/>
            <w:bottom w:val="none" w:sz="0" w:space="0" w:color="auto"/>
            <w:right w:val="none" w:sz="0" w:space="0" w:color="auto"/>
          </w:divBdr>
        </w:div>
        <w:div w:id="847333838">
          <w:marLeft w:val="0"/>
          <w:marRight w:val="0"/>
          <w:marTop w:val="0"/>
          <w:marBottom w:val="0"/>
          <w:divBdr>
            <w:top w:val="none" w:sz="0" w:space="0" w:color="auto"/>
            <w:left w:val="none" w:sz="0" w:space="0" w:color="auto"/>
            <w:bottom w:val="none" w:sz="0" w:space="0" w:color="auto"/>
            <w:right w:val="none" w:sz="0" w:space="0" w:color="auto"/>
          </w:divBdr>
        </w:div>
        <w:div w:id="1863201330">
          <w:marLeft w:val="0"/>
          <w:marRight w:val="0"/>
          <w:marTop w:val="0"/>
          <w:marBottom w:val="0"/>
          <w:divBdr>
            <w:top w:val="none" w:sz="0" w:space="0" w:color="auto"/>
            <w:left w:val="none" w:sz="0" w:space="0" w:color="auto"/>
            <w:bottom w:val="none" w:sz="0" w:space="0" w:color="auto"/>
            <w:right w:val="none" w:sz="0" w:space="0" w:color="auto"/>
          </w:divBdr>
        </w:div>
        <w:div w:id="1294748038">
          <w:marLeft w:val="0"/>
          <w:marRight w:val="0"/>
          <w:marTop w:val="0"/>
          <w:marBottom w:val="0"/>
          <w:divBdr>
            <w:top w:val="none" w:sz="0" w:space="0" w:color="auto"/>
            <w:left w:val="none" w:sz="0" w:space="0" w:color="auto"/>
            <w:bottom w:val="none" w:sz="0" w:space="0" w:color="auto"/>
            <w:right w:val="none" w:sz="0" w:space="0" w:color="auto"/>
          </w:divBdr>
        </w:div>
        <w:div w:id="1189753413">
          <w:marLeft w:val="0"/>
          <w:marRight w:val="0"/>
          <w:marTop w:val="0"/>
          <w:marBottom w:val="0"/>
          <w:divBdr>
            <w:top w:val="none" w:sz="0" w:space="0" w:color="auto"/>
            <w:left w:val="none" w:sz="0" w:space="0" w:color="auto"/>
            <w:bottom w:val="none" w:sz="0" w:space="0" w:color="auto"/>
            <w:right w:val="none" w:sz="0" w:space="0" w:color="auto"/>
          </w:divBdr>
        </w:div>
        <w:div w:id="159857638">
          <w:marLeft w:val="0"/>
          <w:marRight w:val="0"/>
          <w:marTop w:val="0"/>
          <w:marBottom w:val="0"/>
          <w:divBdr>
            <w:top w:val="none" w:sz="0" w:space="0" w:color="auto"/>
            <w:left w:val="none" w:sz="0" w:space="0" w:color="auto"/>
            <w:bottom w:val="none" w:sz="0" w:space="0" w:color="auto"/>
            <w:right w:val="none" w:sz="0" w:space="0" w:color="auto"/>
          </w:divBdr>
        </w:div>
        <w:div w:id="283467374">
          <w:marLeft w:val="0"/>
          <w:marRight w:val="0"/>
          <w:marTop w:val="0"/>
          <w:marBottom w:val="0"/>
          <w:divBdr>
            <w:top w:val="none" w:sz="0" w:space="0" w:color="auto"/>
            <w:left w:val="none" w:sz="0" w:space="0" w:color="auto"/>
            <w:bottom w:val="none" w:sz="0" w:space="0" w:color="auto"/>
            <w:right w:val="none" w:sz="0" w:space="0" w:color="auto"/>
          </w:divBdr>
        </w:div>
        <w:div w:id="1364019267">
          <w:marLeft w:val="0"/>
          <w:marRight w:val="0"/>
          <w:marTop w:val="0"/>
          <w:marBottom w:val="0"/>
          <w:divBdr>
            <w:top w:val="none" w:sz="0" w:space="0" w:color="auto"/>
            <w:left w:val="none" w:sz="0" w:space="0" w:color="auto"/>
            <w:bottom w:val="none" w:sz="0" w:space="0" w:color="auto"/>
            <w:right w:val="none" w:sz="0" w:space="0" w:color="auto"/>
          </w:divBdr>
        </w:div>
        <w:div w:id="1364598699">
          <w:marLeft w:val="0"/>
          <w:marRight w:val="0"/>
          <w:marTop w:val="0"/>
          <w:marBottom w:val="0"/>
          <w:divBdr>
            <w:top w:val="none" w:sz="0" w:space="0" w:color="auto"/>
            <w:left w:val="none" w:sz="0" w:space="0" w:color="auto"/>
            <w:bottom w:val="none" w:sz="0" w:space="0" w:color="auto"/>
            <w:right w:val="none" w:sz="0" w:space="0" w:color="auto"/>
          </w:divBdr>
        </w:div>
        <w:div w:id="1795754772">
          <w:marLeft w:val="0"/>
          <w:marRight w:val="0"/>
          <w:marTop w:val="0"/>
          <w:marBottom w:val="0"/>
          <w:divBdr>
            <w:top w:val="none" w:sz="0" w:space="0" w:color="auto"/>
            <w:left w:val="none" w:sz="0" w:space="0" w:color="auto"/>
            <w:bottom w:val="none" w:sz="0" w:space="0" w:color="auto"/>
            <w:right w:val="none" w:sz="0" w:space="0" w:color="auto"/>
          </w:divBdr>
        </w:div>
        <w:div w:id="428160566">
          <w:marLeft w:val="0"/>
          <w:marRight w:val="0"/>
          <w:marTop w:val="0"/>
          <w:marBottom w:val="0"/>
          <w:divBdr>
            <w:top w:val="none" w:sz="0" w:space="0" w:color="auto"/>
            <w:left w:val="none" w:sz="0" w:space="0" w:color="auto"/>
            <w:bottom w:val="none" w:sz="0" w:space="0" w:color="auto"/>
            <w:right w:val="none" w:sz="0" w:space="0" w:color="auto"/>
          </w:divBdr>
        </w:div>
        <w:div w:id="1217161515">
          <w:marLeft w:val="0"/>
          <w:marRight w:val="0"/>
          <w:marTop w:val="0"/>
          <w:marBottom w:val="0"/>
          <w:divBdr>
            <w:top w:val="none" w:sz="0" w:space="0" w:color="auto"/>
            <w:left w:val="none" w:sz="0" w:space="0" w:color="auto"/>
            <w:bottom w:val="none" w:sz="0" w:space="0" w:color="auto"/>
            <w:right w:val="none" w:sz="0" w:space="0" w:color="auto"/>
          </w:divBdr>
        </w:div>
        <w:div w:id="1323002130">
          <w:marLeft w:val="0"/>
          <w:marRight w:val="0"/>
          <w:marTop w:val="0"/>
          <w:marBottom w:val="0"/>
          <w:divBdr>
            <w:top w:val="none" w:sz="0" w:space="0" w:color="auto"/>
            <w:left w:val="none" w:sz="0" w:space="0" w:color="auto"/>
            <w:bottom w:val="none" w:sz="0" w:space="0" w:color="auto"/>
            <w:right w:val="none" w:sz="0" w:space="0" w:color="auto"/>
          </w:divBdr>
        </w:div>
        <w:div w:id="78410557">
          <w:marLeft w:val="0"/>
          <w:marRight w:val="0"/>
          <w:marTop w:val="0"/>
          <w:marBottom w:val="0"/>
          <w:divBdr>
            <w:top w:val="none" w:sz="0" w:space="0" w:color="auto"/>
            <w:left w:val="none" w:sz="0" w:space="0" w:color="auto"/>
            <w:bottom w:val="none" w:sz="0" w:space="0" w:color="auto"/>
            <w:right w:val="none" w:sz="0" w:space="0" w:color="auto"/>
          </w:divBdr>
        </w:div>
        <w:div w:id="679620750">
          <w:marLeft w:val="0"/>
          <w:marRight w:val="0"/>
          <w:marTop w:val="0"/>
          <w:marBottom w:val="0"/>
          <w:divBdr>
            <w:top w:val="none" w:sz="0" w:space="0" w:color="auto"/>
            <w:left w:val="none" w:sz="0" w:space="0" w:color="auto"/>
            <w:bottom w:val="none" w:sz="0" w:space="0" w:color="auto"/>
            <w:right w:val="none" w:sz="0" w:space="0" w:color="auto"/>
          </w:divBdr>
        </w:div>
        <w:div w:id="1098061933">
          <w:marLeft w:val="0"/>
          <w:marRight w:val="0"/>
          <w:marTop w:val="0"/>
          <w:marBottom w:val="0"/>
          <w:divBdr>
            <w:top w:val="none" w:sz="0" w:space="0" w:color="auto"/>
            <w:left w:val="none" w:sz="0" w:space="0" w:color="auto"/>
            <w:bottom w:val="none" w:sz="0" w:space="0" w:color="auto"/>
            <w:right w:val="none" w:sz="0" w:space="0" w:color="auto"/>
          </w:divBdr>
        </w:div>
        <w:div w:id="341324429">
          <w:marLeft w:val="0"/>
          <w:marRight w:val="0"/>
          <w:marTop w:val="0"/>
          <w:marBottom w:val="0"/>
          <w:divBdr>
            <w:top w:val="none" w:sz="0" w:space="0" w:color="auto"/>
            <w:left w:val="none" w:sz="0" w:space="0" w:color="auto"/>
            <w:bottom w:val="none" w:sz="0" w:space="0" w:color="auto"/>
            <w:right w:val="none" w:sz="0" w:space="0" w:color="auto"/>
          </w:divBdr>
        </w:div>
        <w:div w:id="1466704824">
          <w:marLeft w:val="0"/>
          <w:marRight w:val="0"/>
          <w:marTop w:val="0"/>
          <w:marBottom w:val="0"/>
          <w:divBdr>
            <w:top w:val="none" w:sz="0" w:space="0" w:color="auto"/>
            <w:left w:val="none" w:sz="0" w:space="0" w:color="auto"/>
            <w:bottom w:val="none" w:sz="0" w:space="0" w:color="auto"/>
            <w:right w:val="none" w:sz="0" w:space="0" w:color="auto"/>
          </w:divBdr>
        </w:div>
        <w:div w:id="1475875932">
          <w:marLeft w:val="0"/>
          <w:marRight w:val="0"/>
          <w:marTop w:val="0"/>
          <w:marBottom w:val="0"/>
          <w:divBdr>
            <w:top w:val="none" w:sz="0" w:space="0" w:color="auto"/>
            <w:left w:val="none" w:sz="0" w:space="0" w:color="auto"/>
            <w:bottom w:val="none" w:sz="0" w:space="0" w:color="auto"/>
            <w:right w:val="none" w:sz="0" w:space="0" w:color="auto"/>
          </w:divBdr>
        </w:div>
        <w:div w:id="651447562">
          <w:marLeft w:val="0"/>
          <w:marRight w:val="0"/>
          <w:marTop w:val="0"/>
          <w:marBottom w:val="0"/>
          <w:divBdr>
            <w:top w:val="none" w:sz="0" w:space="0" w:color="auto"/>
            <w:left w:val="none" w:sz="0" w:space="0" w:color="auto"/>
            <w:bottom w:val="none" w:sz="0" w:space="0" w:color="auto"/>
            <w:right w:val="none" w:sz="0" w:space="0" w:color="auto"/>
          </w:divBdr>
        </w:div>
        <w:div w:id="322779159">
          <w:marLeft w:val="0"/>
          <w:marRight w:val="0"/>
          <w:marTop w:val="0"/>
          <w:marBottom w:val="0"/>
          <w:divBdr>
            <w:top w:val="none" w:sz="0" w:space="0" w:color="auto"/>
            <w:left w:val="none" w:sz="0" w:space="0" w:color="auto"/>
            <w:bottom w:val="none" w:sz="0" w:space="0" w:color="auto"/>
            <w:right w:val="none" w:sz="0" w:space="0" w:color="auto"/>
          </w:divBdr>
        </w:div>
        <w:div w:id="1345396018">
          <w:marLeft w:val="0"/>
          <w:marRight w:val="0"/>
          <w:marTop w:val="0"/>
          <w:marBottom w:val="0"/>
          <w:divBdr>
            <w:top w:val="none" w:sz="0" w:space="0" w:color="auto"/>
            <w:left w:val="none" w:sz="0" w:space="0" w:color="auto"/>
            <w:bottom w:val="none" w:sz="0" w:space="0" w:color="auto"/>
            <w:right w:val="none" w:sz="0" w:space="0" w:color="auto"/>
          </w:divBdr>
        </w:div>
        <w:div w:id="531067583">
          <w:marLeft w:val="0"/>
          <w:marRight w:val="0"/>
          <w:marTop w:val="0"/>
          <w:marBottom w:val="0"/>
          <w:divBdr>
            <w:top w:val="none" w:sz="0" w:space="0" w:color="auto"/>
            <w:left w:val="none" w:sz="0" w:space="0" w:color="auto"/>
            <w:bottom w:val="none" w:sz="0" w:space="0" w:color="auto"/>
            <w:right w:val="none" w:sz="0" w:space="0" w:color="auto"/>
          </w:divBdr>
        </w:div>
        <w:div w:id="1003628837">
          <w:marLeft w:val="0"/>
          <w:marRight w:val="0"/>
          <w:marTop w:val="0"/>
          <w:marBottom w:val="0"/>
          <w:divBdr>
            <w:top w:val="none" w:sz="0" w:space="0" w:color="auto"/>
            <w:left w:val="none" w:sz="0" w:space="0" w:color="auto"/>
            <w:bottom w:val="none" w:sz="0" w:space="0" w:color="auto"/>
            <w:right w:val="none" w:sz="0" w:space="0" w:color="auto"/>
          </w:divBdr>
        </w:div>
        <w:div w:id="311637582">
          <w:marLeft w:val="0"/>
          <w:marRight w:val="0"/>
          <w:marTop w:val="0"/>
          <w:marBottom w:val="0"/>
          <w:divBdr>
            <w:top w:val="none" w:sz="0" w:space="0" w:color="auto"/>
            <w:left w:val="none" w:sz="0" w:space="0" w:color="auto"/>
            <w:bottom w:val="none" w:sz="0" w:space="0" w:color="auto"/>
            <w:right w:val="none" w:sz="0" w:space="0" w:color="auto"/>
          </w:divBdr>
        </w:div>
        <w:div w:id="1488205998">
          <w:marLeft w:val="0"/>
          <w:marRight w:val="0"/>
          <w:marTop w:val="0"/>
          <w:marBottom w:val="0"/>
          <w:divBdr>
            <w:top w:val="none" w:sz="0" w:space="0" w:color="auto"/>
            <w:left w:val="none" w:sz="0" w:space="0" w:color="auto"/>
            <w:bottom w:val="none" w:sz="0" w:space="0" w:color="auto"/>
            <w:right w:val="none" w:sz="0" w:space="0" w:color="auto"/>
          </w:divBdr>
        </w:div>
        <w:div w:id="2074546603">
          <w:marLeft w:val="0"/>
          <w:marRight w:val="0"/>
          <w:marTop w:val="0"/>
          <w:marBottom w:val="0"/>
          <w:divBdr>
            <w:top w:val="none" w:sz="0" w:space="0" w:color="auto"/>
            <w:left w:val="none" w:sz="0" w:space="0" w:color="auto"/>
            <w:bottom w:val="none" w:sz="0" w:space="0" w:color="auto"/>
            <w:right w:val="none" w:sz="0" w:space="0" w:color="auto"/>
          </w:divBdr>
        </w:div>
        <w:div w:id="1502506293">
          <w:marLeft w:val="0"/>
          <w:marRight w:val="0"/>
          <w:marTop w:val="0"/>
          <w:marBottom w:val="0"/>
          <w:divBdr>
            <w:top w:val="none" w:sz="0" w:space="0" w:color="auto"/>
            <w:left w:val="none" w:sz="0" w:space="0" w:color="auto"/>
            <w:bottom w:val="none" w:sz="0" w:space="0" w:color="auto"/>
            <w:right w:val="none" w:sz="0" w:space="0" w:color="auto"/>
          </w:divBdr>
        </w:div>
        <w:div w:id="1029448887">
          <w:marLeft w:val="0"/>
          <w:marRight w:val="0"/>
          <w:marTop w:val="0"/>
          <w:marBottom w:val="0"/>
          <w:divBdr>
            <w:top w:val="none" w:sz="0" w:space="0" w:color="auto"/>
            <w:left w:val="none" w:sz="0" w:space="0" w:color="auto"/>
            <w:bottom w:val="none" w:sz="0" w:space="0" w:color="auto"/>
            <w:right w:val="none" w:sz="0" w:space="0" w:color="auto"/>
          </w:divBdr>
        </w:div>
        <w:div w:id="68239731">
          <w:marLeft w:val="0"/>
          <w:marRight w:val="0"/>
          <w:marTop w:val="0"/>
          <w:marBottom w:val="0"/>
          <w:divBdr>
            <w:top w:val="none" w:sz="0" w:space="0" w:color="auto"/>
            <w:left w:val="none" w:sz="0" w:space="0" w:color="auto"/>
            <w:bottom w:val="none" w:sz="0" w:space="0" w:color="auto"/>
            <w:right w:val="none" w:sz="0" w:space="0" w:color="auto"/>
          </w:divBdr>
        </w:div>
        <w:div w:id="1667857832">
          <w:marLeft w:val="0"/>
          <w:marRight w:val="0"/>
          <w:marTop w:val="0"/>
          <w:marBottom w:val="0"/>
          <w:divBdr>
            <w:top w:val="none" w:sz="0" w:space="0" w:color="auto"/>
            <w:left w:val="none" w:sz="0" w:space="0" w:color="auto"/>
            <w:bottom w:val="none" w:sz="0" w:space="0" w:color="auto"/>
            <w:right w:val="none" w:sz="0" w:space="0" w:color="auto"/>
          </w:divBdr>
        </w:div>
        <w:div w:id="959145068">
          <w:marLeft w:val="0"/>
          <w:marRight w:val="0"/>
          <w:marTop w:val="0"/>
          <w:marBottom w:val="0"/>
          <w:divBdr>
            <w:top w:val="none" w:sz="0" w:space="0" w:color="auto"/>
            <w:left w:val="none" w:sz="0" w:space="0" w:color="auto"/>
            <w:bottom w:val="none" w:sz="0" w:space="0" w:color="auto"/>
            <w:right w:val="none" w:sz="0" w:space="0" w:color="auto"/>
          </w:divBdr>
        </w:div>
        <w:div w:id="742795464">
          <w:marLeft w:val="0"/>
          <w:marRight w:val="0"/>
          <w:marTop w:val="0"/>
          <w:marBottom w:val="0"/>
          <w:divBdr>
            <w:top w:val="none" w:sz="0" w:space="0" w:color="auto"/>
            <w:left w:val="none" w:sz="0" w:space="0" w:color="auto"/>
            <w:bottom w:val="none" w:sz="0" w:space="0" w:color="auto"/>
            <w:right w:val="none" w:sz="0" w:space="0" w:color="auto"/>
          </w:divBdr>
        </w:div>
        <w:div w:id="165823632">
          <w:marLeft w:val="0"/>
          <w:marRight w:val="0"/>
          <w:marTop w:val="0"/>
          <w:marBottom w:val="0"/>
          <w:divBdr>
            <w:top w:val="none" w:sz="0" w:space="0" w:color="auto"/>
            <w:left w:val="none" w:sz="0" w:space="0" w:color="auto"/>
            <w:bottom w:val="none" w:sz="0" w:space="0" w:color="auto"/>
            <w:right w:val="none" w:sz="0" w:space="0" w:color="auto"/>
          </w:divBdr>
        </w:div>
        <w:div w:id="1934775194">
          <w:marLeft w:val="0"/>
          <w:marRight w:val="0"/>
          <w:marTop w:val="0"/>
          <w:marBottom w:val="0"/>
          <w:divBdr>
            <w:top w:val="none" w:sz="0" w:space="0" w:color="auto"/>
            <w:left w:val="none" w:sz="0" w:space="0" w:color="auto"/>
            <w:bottom w:val="none" w:sz="0" w:space="0" w:color="auto"/>
            <w:right w:val="none" w:sz="0" w:space="0" w:color="auto"/>
          </w:divBdr>
        </w:div>
        <w:div w:id="1608778461">
          <w:marLeft w:val="0"/>
          <w:marRight w:val="0"/>
          <w:marTop w:val="0"/>
          <w:marBottom w:val="0"/>
          <w:divBdr>
            <w:top w:val="none" w:sz="0" w:space="0" w:color="auto"/>
            <w:left w:val="none" w:sz="0" w:space="0" w:color="auto"/>
            <w:bottom w:val="none" w:sz="0" w:space="0" w:color="auto"/>
            <w:right w:val="none" w:sz="0" w:space="0" w:color="auto"/>
          </w:divBdr>
        </w:div>
        <w:div w:id="1811365089">
          <w:marLeft w:val="0"/>
          <w:marRight w:val="0"/>
          <w:marTop w:val="0"/>
          <w:marBottom w:val="0"/>
          <w:divBdr>
            <w:top w:val="none" w:sz="0" w:space="0" w:color="auto"/>
            <w:left w:val="none" w:sz="0" w:space="0" w:color="auto"/>
            <w:bottom w:val="none" w:sz="0" w:space="0" w:color="auto"/>
            <w:right w:val="none" w:sz="0" w:space="0" w:color="auto"/>
          </w:divBdr>
        </w:div>
        <w:div w:id="662776716">
          <w:marLeft w:val="0"/>
          <w:marRight w:val="0"/>
          <w:marTop w:val="0"/>
          <w:marBottom w:val="0"/>
          <w:divBdr>
            <w:top w:val="none" w:sz="0" w:space="0" w:color="auto"/>
            <w:left w:val="none" w:sz="0" w:space="0" w:color="auto"/>
            <w:bottom w:val="none" w:sz="0" w:space="0" w:color="auto"/>
            <w:right w:val="none" w:sz="0" w:space="0" w:color="auto"/>
          </w:divBdr>
        </w:div>
        <w:div w:id="835535036">
          <w:marLeft w:val="0"/>
          <w:marRight w:val="0"/>
          <w:marTop w:val="0"/>
          <w:marBottom w:val="0"/>
          <w:divBdr>
            <w:top w:val="none" w:sz="0" w:space="0" w:color="auto"/>
            <w:left w:val="none" w:sz="0" w:space="0" w:color="auto"/>
            <w:bottom w:val="none" w:sz="0" w:space="0" w:color="auto"/>
            <w:right w:val="none" w:sz="0" w:space="0" w:color="auto"/>
          </w:divBdr>
        </w:div>
        <w:div w:id="1984961136">
          <w:marLeft w:val="0"/>
          <w:marRight w:val="0"/>
          <w:marTop w:val="0"/>
          <w:marBottom w:val="0"/>
          <w:divBdr>
            <w:top w:val="none" w:sz="0" w:space="0" w:color="auto"/>
            <w:left w:val="none" w:sz="0" w:space="0" w:color="auto"/>
            <w:bottom w:val="none" w:sz="0" w:space="0" w:color="auto"/>
            <w:right w:val="none" w:sz="0" w:space="0" w:color="auto"/>
          </w:divBdr>
        </w:div>
        <w:div w:id="984236216">
          <w:marLeft w:val="0"/>
          <w:marRight w:val="0"/>
          <w:marTop w:val="0"/>
          <w:marBottom w:val="0"/>
          <w:divBdr>
            <w:top w:val="none" w:sz="0" w:space="0" w:color="auto"/>
            <w:left w:val="none" w:sz="0" w:space="0" w:color="auto"/>
            <w:bottom w:val="none" w:sz="0" w:space="0" w:color="auto"/>
            <w:right w:val="none" w:sz="0" w:space="0" w:color="auto"/>
          </w:divBdr>
        </w:div>
        <w:div w:id="2050060610">
          <w:marLeft w:val="0"/>
          <w:marRight w:val="0"/>
          <w:marTop w:val="0"/>
          <w:marBottom w:val="0"/>
          <w:divBdr>
            <w:top w:val="none" w:sz="0" w:space="0" w:color="auto"/>
            <w:left w:val="none" w:sz="0" w:space="0" w:color="auto"/>
            <w:bottom w:val="none" w:sz="0" w:space="0" w:color="auto"/>
            <w:right w:val="none" w:sz="0" w:space="0" w:color="auto"/>
          </w:divBdr>
        </w:div>
        <w:div w:id="157817817">
          <w:marLeft w:val="0"/>
          <w:marRight w:val="0"/>
          <w:marTop w:val="0"/>
          <w:marBottom w:val="0"/>
          <w:divBdr>
            <w:top w:val="none" w:sz="0" w:space="0" w:color="auto"/>
            <w:left w:val="none" w:sz="0" w:space="0" w:color="auto"/>
            <w:bottom w:val="none" w:sz="0" w:space="0" w:color="auto"/>
            <w:right w:val="none" w:sz="0" w:space="0" w:color="auto"/>
          </w:divBdr>
        </w:div>
        <w:div w:id="1567911157">
          <w:marLeft w:val="0"/>
          <w:marRight w:val="0"/>
          <w:marTop w:val="0"/>
          <w:marBottom w:val="0"/>
          <w:divBdr>
            <w:top w:val="none" w:sz="0" w:space="0" w:color="auto"/>
            <w:left w:val="none" w:sz="0" w:space="0" w:color="auto"/>
            <w:bottom w:val="none" w:sz="0" w:space="0" w:color="auto"/>
            <w:right w:val="none" w:sz="0" w:space="0" w:color="auto"/>
          </w:divBdr>
        </w:div>
        <w:div w:id="161704791">
          <w:marLeft w:val="0"/>
          <w:marRight w:val="0"/>
          <w:marTop w:val="0"/>
          <w:marBottom w:val="0"/>
          <w:divBdr>
            <w:top w:val="none" w:sz="0" w:space="0" w:color="auto"/>
            <w:left w:val="none" w:sz="0" w:space="0" w:color="auto"/>
            <w:bottom w:val="none" w:sz="0" w:space="0" w:color="auto"/>
            <w:right w:val="none" w:sz="0" w:space="0" w:color="auto"/>
          </w:divBdr>
        </w:div>
        <w:div w:id="5346555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905</Words>
  <Characters>10864</Characters>
  <Application>Microsoft Office Word</Application>
  <DocSecurity>0</DocSecurity>
  <Lines>90</Lines>
  <Paragraphs>25</Paragraphs>
  <ScaleCrop>false</ScaleCrop>
  <Company/>
  <LinksUpToDate>false</LinksUpToDate>
  <CharactersWithSpaces>12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VALENCIA</dc:creator>
  <cp:keywords/>
  <dc:description/>
  <cp:lastModifiedBy>EDUARDO VALENCIA</cp:lastModifiedBy>
  <cp:revision>7</cp:revision>
  <dcterms:created xsi:type="dcterms:W3CDTF">2025-03-14T20:17:00Z</dcterms:created>
  <dcterms:modified xsi:type="dcterms:W3CDTF">2025-04-12T19:47:00Z</dcterms:modified>
</cp:coreProperties>
</file>